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86F774" w14:textId="1AAE890B" w:rsidR="004C4BC8" w:rsidRPr="00846BA3" w:rsidRDefault="004C4BC8" w:rsidP="003B4D57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3B4D57">
        <w:rPr>
          <w:rFonts w:ascii="Times New Roman" w:hAnsi="Times New Roman" w:cs="Times New Roman"/>
          <w:b/>
          <w:noProof/>
          <w:sz w:val="32"/>
          <w:szCs w:val="32"/>
          <w:u w:val="single"/>
        </w:rPr>
        <w:t xml:space="preserve"> </w:t>
      </w: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1.1</w:t>
      </w:r>
    </w:p>
    <w:p w14:paraId="1BD00E49" w14:textId="71C4DEBC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tudent Name:</w:t>
      </w:r>
      <w:r w:rsidR="009201E8">
        <w:rPr>
          <w:rFonts w:ascii="Times New Roman" w:hAnsi="Times New Roman" w:cs="Times New Roman"/>
          <w:b/>
          <w:sz w:val="28"/>
          <w:szCs w:val="28"/>
        </w:rPr>
        <w:t xml:space="preserve"> Umang Kaushik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>UID:</w:t>
      </w:r>
      <w:r w:rsidR="009201E8">
        <w:rPr>
          <w:rFonts w:ascii="Times New Roman" w:hAnsi="Times New Roman" w:cs="Times New Roman"/>
          <w:b/>
          <w:sz w:val="28"/>
          <w:szCs w:val="28"/>
        </w:rPr>
        <w:t xml:space="preserve"> 23BCS10712</w:t>
      </w:r>
      <w:r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17C0C4CA" w14:textId="60CD2DBF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56162B">
        <w:rPr>
          <w:rFonts w:ascii="Times New Roman" w:hAnsi="Times New Roman" w:cs="Times New Roman"/>
          <w:b/>
          <w:sz w:val="28"/>
          <w:szCs w:val="28"/>
        </w:rPr>
        <w:t xml:space="preserve"> BE CS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         </w:t>
      </w:r>
      <w:r w:rsidR="004C5AE2">
        <w:rPr>
          <w:rFonts w:ascii="Times New Roman" w:hAnsi="Times New Roman" w:cs="Times New Roman"/>
          <w:b/>
          <w:sz w:val="28"/>
          <w:szCs w:val="28"/>
        </w:rPr>
        <w:t xml:space="preserve">          </w:t>
      </w:r>
      <w:r w:rsidRPr="00C101FA">
        <w:rPr>
          <w:rFonts w:ascii="Times New Roman" w:hAnsi="Times New Roman" w:cs="Times New Roman"/>
          <w:b/>
          <w:sz w:val="28"/>
          <w:szCs w:val="28"/>
        </w:rPr>
        <w:t xml:space="preserve">Section/Group: </w:t>
      </w:r>
      <w:r w:rsidR="00BF5463">
        <w:rPr>
          <w:rFonts w:ascii="Times New Roman" w:hAnsi="Times New Roman" w:cs="Times New Roman"/>
          <w:b/>
          <w:sz w:val="28"/>
          <w:szCs w:val="28"/>
        </w:rPr>
        <w:t>KRG-1-B</w:t>
      </w:r>
    </w:p>
    <w:p w14:paraId="594A2AAF" w14:textId="02232D34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 xml:space="preserve">Semester: </w:t>
      </w:r>
      <w:r w:rsidR="00227574">
        <w:rPr>
          <w:rFonts w:ascii="Times New Roman" w:hAnsi="Times New Roman" w:cs="Times New Roman"/>
          <w:b/>
          <w:sz w:val="28"/>
          <w:szCs w:val="28"/>
        </w:rPr>
        <w:t>5</w:t>
      </w:r>
      <w:r w:rsidR="0056162B">
        <w:rPr>
          <w:rFonts w:ascii="Times New Roman" w:hAnsi="Times New Roman" w:cs="Times New Roman"/>
          <w:b/>
          <w:sz w:val="28"/>
          <w:szCs w:val="28"/>
        </w:rPr>
        <w:t>th</w:t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227574">
        <w:rPr>
          <w:rFonts w:ascii="Times New Roman" w:hAnsi="Times New Roman" w:cs="Times New Roman"/>
          <w:b/>
          <w:sz w:val="28"/>
          <w:szCs w:val="28"/>
          <w:lang w:val="en-IN"/>
        </w:rPr>
        <w:t>29</w:t>
      </w:r>
      <w:r w:rsidR="0056162B" w:rsidRPr="0056162B">
        <w:rPr>
          <w:rFonts w:ascii="Times New Roman" w:hAnsi="Times New Roman" w:cs="Times New Roman"/>
          <w:b/>
          <w:sz w:val="28"/>
          <w:szCs w:val="28"/>
          <w:vertAlign w:val="superscript"/>
          <w:lang w:val="en-IN"/>
        </w:rPr>
        <w:t>th</w:t>
      </w:r>
      <w:r w:rsidR="0056162B">
        <w:rPr>
          <w:rFonts w:ascii="Times New Roman" w:hAnsi="Times New Roman" w:cs="Times New Roman"/>
          <w:b/>
          <w:sz w:val="28"/>
          <w:szCs w:val="28"/>
          <w:lang w:val="en-IN"/>
        </w:rPr>
        <w:t xml:space="preserve"> J</w:t>
      </w:r>
      <w:r w:rsidR="00227574">
        <w:rPr>
          <w:rFonts w:ascii="Times New Roman" w:hAnsi="Times New Roman" w:cs="Times New Roman"/>
          <w:b/>
          <w:sz w:val="28"/>
          <w:szCs w:val="28"/>
          <w:lang w:val="en-IN"/>
        </w:rPr>
        <w:t>uly</w:t>
      </w:r>
    </w:p>
    <w:p w14:paraId="0D546959" w14:textId="7D1F8593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56162B">
        <w:rPr>
          <w:rFonts w:ascii="Times New Roman" w:hAnsi="Times New Roman" w:cs="Times New Roman"/>
          <w:b/>
          <w:sz w:val="28"/>
          <w:szCs w:val="28"/>
        </w:rPr>
        <w:t xml:space="preserve"> DBMS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>Subject Code:</w:t>
      </w:r>
      <w:r w:rsidR="0056162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56162B" w:rsidRPr="0056162B">
        <w:rPr>
          <w:rFonts w:ascii="Times New Roman" w:hAnsi="Times New Roman" w:cs="Times New Roman"/>
          <w:b/>
          <w:sz w:val="28"/>
          <w:szCs w:val="28"/>
        </w:rPr>
        <w:t>23CSH-205</w:t>
      </w:r>
    </w:p>
    <w:p w14:paraId="7A5A32C7" w14:textId="77777777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001882A" w14:textId="6EE0697E" w:rsidR="00227574" w:rsidRDefault="00227574" w:rsidP="00227574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/>
          <w:sz w:val="32"/>
          <w:szCs w:val="32"/>
          <w:lang w:val="en-IN"/>
        </w:rPr>
        <w:t xml:space="preserve">Problem Title: </w:t>
      </w:r>
      <w:r w:rsidRPr="00227574">
        <w:rPr>
          <w:rFonts w:ascii="Times New Roman" w:hAnsi="Times New Roman" w:cs="Times New Roman"/>
          <w:bCs/>
          <w:sz w:val="32"/>
          <w:szCs w:val="32"/>
          <w:lang w:val="en-IN"/>
        </w:rPr>
        <w:t>Author-Book Relationship Using Joins and Basic SQL Operations</w:t>
      </w:r>
    </w:p>
    <w:p w14:paraId="1083AE0E" w14:textId="77777777" w:rsid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</w:p>
    <w:p w14:paraId="10E5BF38" w14:textId="4E0AB246" w:rsidR="00227574" w:rsidRPr="00227574" w:rsidRDefault="00227574" w:rsidP="00227574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/>
          <w:sz w:val="32"/>
          <w:szCs w:val="32"/>
          <w:lang w:val="en-IN"/>
        </w:rPr>
        <w:t>Procedure (Step-by-Step):</w:t>
      </w:r>
    </w:p>
    <w:p w14:paraId="58E57BDE" w14:textId="77777777" w:rsidR="00227574" w:rsidRP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 1.Design two tables — one for storing author details and the other for book details.</w:t>
      </w:r>
    </w:p>
    <w:p w14:paraId="76CDDA26" w14:textId="77777777" w:rsidR="00227574" w:rsidRP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 2.Ensure a foreign key relationship from the book to its respective author.</w:t>
      </w:r>
    </w:p>
    <w:p w14:paraId="5236D03A" w14:textId="77777777" w:rsidR="00227574" w:rsidRP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 3.Insert at least three records in each table.</w:t>
      </w:r>
    </w:p>
    <w:p w14:paraId="1BDF149E" w14:textId="77777777" w:rsidR="00227574" w:rsidRP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 4.Perform an INNER JOIN to link each book with its author using the common author ID.</w:t>
      </w:r>
    </w:p>
    <w:p w14:paraId="76240E72" w14:textId="77777777" w:rsid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 5.Select the book title, author name, and author’s country.</w:t>
      </w:r>
    </w:p>
    <w:p w14:paraId="66806AE4" w14:textId="77777777" w:rsidR="00227574" w:rsidRPr="00227574" w:rsidRDefault="00227574" w:rsidP="00227574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</w:p>
    <w:p w14:paraId="25EE5856" w14:textId="77777777" w:rsidR="004C4BC8" w:rsidRPr="00846BA3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3591065B" w14:textId="77777777" w:rsidR="00227574" w:rsidRPr="00227574" w:rsidRDefault="00227574" w:rsidP="00227574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/>
          <w:sz w:val="32"/>
          <w:szCs w:val="32"/>
          <w:lang w:val="en-IN"/>
        </w:rPr>
        <w:t>Sample Output Description:</w:t>
      </w:r>
    </w:p>
    <w:p w14:paraId="4F1431E3" w14:textId="0D2D00F6" w:rsidR="00DA7176" w:rsidRDefault="00227574" w:rsidP="00FD3C89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227574">
        <w:rPr>
          <w:rFonts w:ascii="Times New Roman" w:hAnsi="Times New Roman" w:cs="Times New Roman"/>
          <w:b/>
          <w:sz w:val="32"/>
          <w:szCs w:val="32"/>
          <w:lang w:val="en-IN"/>
        </w:rPr>
        <w:t xml:space="preserve">When the join is performed, we get a list where each book title is </w:t>
      </w:r>
      <w:r w:rsidRPr="00FD3C89">
        <w:rPr>
          <w:rFonts w:ascii="Times New Roman" w:hAnsi="Times New Roman" w:cs="Times New Roman"/>
          <w:b/>
          <w:sz w:val="32"/>
          <w:szCs w:val="32"/>
          <w:lang w:val="en-IN"/>
        </w:rPr>
        <w:t>shown along with its author’s name and their country.</w:t>
      </w:r>
    </w:p>
    <w:p w14:paraId="66B5D93A" w14:textId="77777777" w:rsidR="00FD3C89" w:rsidRDefault="00FD3C89" w:rsidP="00FD3C89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</w:p>
    <w:p w14:paraId="0DEC5294" w14:textId="185721D7" w:rsidR="00B0329C" w:rsidRDefault="00B0329C" w:rsidP="00B0329C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sz w:val="32"/>
          <w:szCs w:val="32"/>
          <w:lang w:val="en-IN"/>
        </w:rPr>
        <w:t xml:space="preserve">Code: </w:t>
      </w:r>
    </w:p>
    <w:p w14:paraId="2F3D17DD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Cs/>
          <w:sz w:val="32"/>
          <w:szCs w:val="32"/>
          <w:lang w:val="en-IN"/>
        </w:rPr>
        <w:t>-- Create the author table</w:t>
      </w:r>
    </w:p>
    <w:p w14:paraId="55C94436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CREATE TABLE TBL_AUTHOR</w:t>
      </w:r>
    </w:p>
    <w:p w14:paraId="254ABE09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>(</w:t>
      </w:r>
    </w:p>
    <w:p w14:paraId="3F6920C2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>AUTHOR_ID INT PRIMARY KEY,</w:t>
      </w:r>
    </w:p>
    <w:p w14:paraId="3F1A82E0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 xml:space="preserve">AUTHOR_NAME </w:t>
      </w:r>
      <w:proofErr w:type="gramStart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VARCHAR(</w:t>
      </w:r>
      <w:proofErr w:type="gramEnd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20),</w:t>
      </w:r>
    </w:p>
    <w:p w14:paraId="771BA164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 xml:space="preserve">COUNTRY </w:t>
      </w:r>
      <w:proofErr w:type="gramStart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VARCHAR(</w:t>
      </w:r>
      <w:proofErr w:type="gramEnd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20)</w:t>
      </w:r>
    </w:p>
    <w:p w14:paraId="7A0B673F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2284C7B6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5AEE5347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3FDB38C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-- Create the book table with a foreign key</w:t>
      </w:r>
    </w:p>
    <w:p w14:paraId="36DDB2CA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CREATE TABLE TBL_BOOK</w:t>
      </w:r>
    </w:p>
    <w:p w14:paraId="7220BA4F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</w:t>
      </w:r>
    </w:p>
    <w:p w14:paraId="6C985B1D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>BOOK_ID INT PRIMARY KEY,</w:t>
      </w:r>
    </w:p>
    <w:p w14:paraId="2BEC4F76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 xml:space="preserve">BOOK_TITLE </w:t>
      </w:r>
      <w:proofErr w:type="gramStart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VARCHAR(</w:t>
      </w:r>
      <w:proofErr w:type="gramEnd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20),</w:t>
      </w:r>
    </w:p>
    <w:p w14:paraId="23B13950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>AUHTORID INT,</w:t>
      </w:r>
    </w:p>
    <w:p w14:paraId="60F06490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ab/>
        <w:t>FOREIGN KEY (AUHTORID) REFERENCES TBL_AUTHOR(AUTHOR_ID) -- Used to maintain referential integrity</w:t>
      </w:r>
    </w:p>
    <w:p w14:paraId="014ED27D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47EDC7A6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0810F4AA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D86D608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-- Insert values into TBL_AUTHOR</w:t>
      </w:r>
    </w:p>
    <w:p w14:paraId="08CDB432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>INSERT INTO TBL_AUTHOR (AUTHOR_ID, AUTHOR_NAME, COUNTRY) VALUES</w:t>
      </w:r>
    </w:p>
    <w:p w14:paraId="568699FC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1, 'J.K. Rowling', 'UK'),</w:t>
      </w:r>
    </w:p>
    <w:p w14:paraId="04CE3EC1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2, 'R.K. Narayan', 'India'),</w:t>
      </w:r>
    </w:p>
    <w:p w14:paraId="774A1C4B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3, 'Chetan Bhagat', 'India');</w:t>
      </w:r>
    </w:p>
    <w:p w14:paraId="712C7390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515A4124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E81D63A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-- Insert values into TBL_BOOK</w:t>
      </w:r>
    </w:p>
    <w:p w14:paraId="260421E0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INSERT INTO TBL_BOOK (BOOK_ID, BOOK_TITLE, AUHTORID) VALUES</w:t>
      </w:r>
    </w:p>
    <w:p w14:paraId="079447B3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101, 'Harry Potter', 1),</w:t>
      </w:r>
    </w:p>
    <w:p w14:paraId="5E8F4FC7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102, 'Malgudi Days', 2),</w:t>
      </w:r>
    </w:p>
    <w:p w14:paraId="3AF47683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103, 'Two States', 3),</w:t>
      </w:r>
    </w:p>
    <w:p w14:paraId="4F7344AC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(104, 'The Guide', 2);</w:t>
      </w:r>
    </w:p>
    <w:p w14:paraId="141E6676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6D4D6686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4D632295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-- Select and join data from both tables</w:t>
      </w:r>
    </w:p>
    <w:p w14:paraId="6F328A5D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SELECT </w:t>
      </w:r>
      <w:proofErr w:type="gramStart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B.BOOK</w:t>
      </w:r>
      <w:proofErr w:type="gramEnd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_TITLE, </w:t>
      </w:r>
      <w:proofErr w:type="gramStart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A.AUTHOR</w:t>
      </w:r>
      <w:proofErr w:type="gramEnd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_NAME, </w:t>
      </w:r>
      <w:proofErr w:type="gramStart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A.COUNTRY</w:t>
      </w:r>
      <w:proofErr w:type="gramEnd"/>
    </w:p>
    <w:p w14:paraId="00F302A2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FROM TBL_BOOK AS B</w:t>
      </w:r>
    </w:p>
    <w:p w14:paraId="05B8A33F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INNER JOIN</w:t>
      </w:r>
    </w:p>
    <w:p w14:paraId="175B69AE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TBL_AUTHOR AS A </w:t>
      </w:r>
    </w:p>
    <w:p w14:paraId="28F1E341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ON</w:t>
      </w:r>
    </w:p>
    <w:p w14:paraId="62A8012B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proofErr w:type="gramStart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B.AUHTORID</w:t>
      </w:r>
      <w:proofErr w:type="gramEnd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= </w:t>
      </w:r>
      <w:proofErr w:type="gramStart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A.AUTHOR</w:t>
      </w:r>
      <w:proofErr w:type="gramEnd"/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_ID;</w:t>
      </w:r>
    </w:p>
    <w:p w14:paraId="367252E7" w14:textId="6241C8C1" w:rsid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1B573667" w14:textId="6CC8C4B1" w:rsid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B0329C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drawing>
          <wp:inline distT="0" distB="0" distL="0" distR="0" wp14:anchorId="6D2EB69B" wp14:editId="34203F56">
            <wp:extent cx="5925377" cy="2143424"/>
            <wp:effectExtent l="0" t="0" r="0" b="9525"/>
            <wp:docPr id="212344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4430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25377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7A757" w14:textId="77777777" w:rsid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2A54B0C7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/>
          <w:sz w:val="32"/>
          <w:szCs w:val="32"/>
          <w:lang w:val="en-IN"/>
        </w:rPr>
        <w:t>Medium-Level Problem</w:t>
      </w:r>
    </w:p>
    <w:p w14:paraId="0E0E84FC" w14:textId="77777777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/>
          <w:sz w:val="32"/>
          <w:szCs w:val="32"/>
          <w:lang w:val="en-IN"/>
        </w:rPr>
        <w:t>Problem Title:</w:t>
      </w:r>
      <w:r w:rsidRPr="00B0329C">
        <w:rPr>
          <w:rFonts w:ascii="Times New Roman" w:hAnsi="Times New Roman" w:cs="Times New Roman"/>
          <w:bCs/>
          <w:sz w:val="32"/>
          <w:szCs w:val="32"/>
          <w:lang w:val="en-IN"/>
        </w:rPr>
        <w:t xml:space="preserve"> Department-Course Subquery and Access Control</w:t>
      </w:r>
    </w:p>
    <w:p w14:paraId="34F26D5B" w14:textId="509CF286" w:rsidR="00B0329C" w:rsidRPr="00B0329C" w:rsidRDefault="00B0329C" w:rsidP="00B0329C">
      <w:pPr>
        <w:tabs>
          <w:tab w:val="left" w:pos="9435"/>
        </w:tabs>
        <w:ind w:left="630"/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/>
          <w:sz w:val="32"/>
          <w:szCs w:val="32"/>
          <w:lang w:val="en-IN"/>
        </w:rPr>
        <w:t>Procedure (Step-by-Step):</w:t>
      </w:r>
    </w:p>
    <w:p w14:paraId="7938B663" w14:textId="09FF4ACD" w:rsidR="00B0329C" w:rsidRPr="00B0329C" w:rsidRDefault="00B0329C" w:rsidP="00B0329C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Cs/>
          <w:sz w:val="32"/>
          <w:szCs w:val="32"/>
          <w:lang w:val="en-IN"/>
        </w:rPr>
        <w:t>Design normalized tables for departments and the courses they offer, maintaining a foreign key relationship.</w:t>
      </w:r>
    </w:p>
    <w:p w14:paraId="6C65C0F4" w14:textId="52037DFF" w:rsidR="00B0329C" w:rsidRPr="00B0329C" w:rsidRDefault="00B0329C" w:rsidP="00B0329C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Cs/>
          <w:sz w:val="32"/>
          <w:szCs w:val="32"/>
          <w:lang w:val="en-IN"/>
        </w:rPr>
        <w:t>Insert five departments and at least ten courses across those departments.</w:t>
      </w:r>
    </w:p>
    <w:p w14:paraId="1C6AEADF" w14:textId="1B2417F5" w:rsidR="00B0329C" w:rsidRDefault="00B0329C" w:rsidP="00B0329C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Cs/>
          <w:sz w:val="32"/>
          <w:szCs w:val="32"/>
          <w:lang w:val="en-IN"/>
        </w:rPr>
        <w:t>Use a subquery to count the number of courses under each department. - GROUP BY</w:t>
      </w:r>
    </w:p>
    <w:p w14:paraId="770E5C60" w14:textId="77777777" w:rsidR="00B0329C" w:rsidRDefault="00B0329C" w:rsidP="00B0329C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32"/>
          <w:szCs w:val="32"/>
          <w:lang w:val="en-IN"/>
        </w:rPr>
      </w:pPr>
    </w:p>
    <w:p w14:paraId="09027881" w14:textId="189A6906" w:rsidR="00735830" w:rsidRPr="00735830" w:rsidRDefault="00B0329C" w:rsidP="00735830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B0329C">
        <w:rPr>
          <w:rFonts w:ascii="Times New Roman" w:hAnsi="Times New Roman" w:cs="Times New Roman"/>
          <w:b/>
          <w:sz w:val="32"/>
          <w:szCs w:val="32"/>
          <w:lang w:val="en-IN"/>
        </w:rPr>
        <w:t>Code</w:t>
      </w:r>
      <w:r w:rsidR="00735830">
        <w:rPr>
          <w:rFonts w:ascii="Times New Roman" w:hAnsi="Times New Roman" w:cs="Times New Roman"/>
          <w:b/>
          <w:sz w:val="32"/>
          <w:szCs w:val="32"/>
          <w:lang w:val="en-IN"/>
        </w:rPr>
        <w:t>:</w:t>
      </w:r>
    </w:p>
    <w:p w14:paraId="68FA7CCF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DROP TABLE IF EXISTS COURSES;</w:t>
      </w:r>
    </w:p>
    <w:p w14:paraId="6C9311B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DROP TABLE IF EXISTS DEPARTMENTS;</w:t>
      </w:r>
    </w:p>
    <w:p w14:paraId="611AED92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6118E97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13C10B2B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CREATE TABLE DEPARTMENTS (</w:t>
      </w:r>
    </w:p>
    <w:p w14:paraId="6FD6260B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 xml:space="preserve">    DEPTID INT PRIMARY KEY,</w:t>
      </w:r>
    </w:p>
    <w:p w14:paraId="057E616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DEPARTMENT_NAME </w:t>
      </w:r>
      <w:proofErr w:type="gramStart"/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VARCHAR(</w:t>
      </w:r>
      <w:proofErr w:type="gramEnd"/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100) NOT NULL</w:t>
      </w:r>
    </w:p>
    <w:p w14:paraId="5C6B1AA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13EA9D5D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2AA3B5B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57E87B7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CREATE TABLE COURSES (</w:t>
      </w:r>
    </w:p>
    <w:p w14:paraId="422962B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COURSEID INT PRIMARY KEY,</w:t>
      </w:r>
    </w:p>
    <w:p w14:paraId="48BC6A7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COURSE_NAME </w:t>
      </w:r>
      <w:proofErr w:type="gramStart"/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VARCHAR(</w:t>
      </w:r>
      <w:proofErr w:type="gramEnd"/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100) NOT NULL,</w:t>
      </w:r>
    </w:p>
    <w:p w14:paraId="7F4CE6E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DEPTID INT,</w:t>
      </w:r>
    </w:p>
    <w:p w14:paraId="4442913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FOREIGN KEY (DEPTID) REFERENCES DEPARTMENTS(DEPTID)</w:t>
      </w:r>
    </w:p>
    <w:p w14:paraId="48CADE40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29BD1837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5656BD16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8A0DD4B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INSERT INTO DEPARTMENTS (DEPTID, DEPARTMENT_NAME) VALUES</w:t>
      </w:r>
    </w:p>
    <w:p w14:paraId="2E565A18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1, 'Computer Science'),</w:t>
      </w:r>
    </w:p>
    <w:p w14:paraId="41CB080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2, 'Mathematics'),</w:t>
      </w:r>
    </w:p>
    <w:p w14:paraId="24FF24E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3, 'Physics'),</w:t>
      </w:r>
    </w:p>
    <w:p w14:paraId="6B373BC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4, 'History'),</w:t>
      </w:r>
    </w:p>
    <w:p w14:paraId="40FE4D2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5, 'Art');</w:t>
      </w:r>
    </w:p>
    <w:p w14:paraId="76E228E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5D491DE8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90D3967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INSERT INTO COURSES (COURSEID, COURSE_NAME, DEPTID) VALUES</w:t>
      </w:r>
    </w:p>
    <w:p w14:paraId="6B600260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101, 'Introduction to Programming', 1),</w:t>
      </w:r>
    </w:p>
    <w:p w14:paraId="5D48148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102, 'Data Structures', 1),</w:t>
      </w:r>
    </w:p>
    <w:p w14:paraId="3148A8C2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>(103, 'Database Systems', 1),</w:t>
      </w:r>
    </w:p>
    <w:p w14:paraId="4B7EDDE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104, 'Operating Systems', 1),</w:t>
      </w:r>
    </w:p>
    <w:p w14:paraId="5D141FC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201, 'Calculus I', 2),</w:t>
      </w:r>
    </w:p>
    <w:p w14:paraId="6813802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202, 'Linear Algebra', 2),</w:t>
      </w:r>
    </w:p>
    <w:p w14:paraId="4F289C8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301, 'Classical Mechanics', 3),</w:t>
      </w:r>
    </w:p>
    <w:p w14:paraId="640AD07F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302, 'Electromagnetism', 3),</w:t>
      </w:r>
    </w:p>
    <w:p w14:paraId="0DED7AF8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303, 'Quantum Physics', 3),</w:t>
      </w:r>
    </w:p>
    <w:p w14:paraId="6A9345F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401, 'World History', 4),</w:t>
      </w:r>
    </w:p>
    <w:p w14:paraId="2EF03F0B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501, 'Drawing Fundamentals', 5);</w:t>
      </w:r>
    </w:p>
    <w:p w14:paraId="51AF5DD0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4FAEE61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3BD6E3A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SELECT DEPARTMENT_NAME</w:t>
      </w:r>
    </w:p>
    <w:p w14:paraId="153A5C3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FROM DEPARTMENTS</w:t>
      </w:r>
    </w:p>
    <w:p w14:paraId="7AEFBBAF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WHERE DEPTID IN (</w:t>
      </w:r>
    </w:p>
    <w:p w14:paraId="5A001A6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SELECT DEPTID</w:t>
      </w:r>
    </w:p>
    <w:p w14:paraId="510144DF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FROM COURSES</w:t>
      </w:r>
    </w:p>
    <w:p w14:paraId="38BBF0FC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GROUP BY DEPTID</w:t>
      </w:r>
    </w:p>
    <w:p w14:paraId="1D18C27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HAVING </w:t>
      </w:r>
      <w:proofErr w:type="gramStart"/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COUNT(</w:t>
      </w:r>
      <w:proofErr w:type="gramEnd"/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*) &gt; 2</w:t>
      </w:r>
    </w:p>
    <w:p w14:paraId="59E8738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45A48291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5331D8E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3A5BFDA6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761EA550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BEGIN</w:t>
      </w:r>
    </w:p>
    <w:p w14:paraId="10B8F05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CREATE USER UMANG WITHOUT LOGIN;</w:t>
      </w:r>
    </w:p>
    <w:p w14:paraId="21E9F4D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>END</w:t>
      </w:r>
    </w:p>
    <w:p w14:paraId="2762491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009A3280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36900EC0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RANT SELECT ON COURSES TO UMANG;</w:t>
      </w:r>
    </w:p>
    <w:p w14:paraId="4F92A2B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4778DF9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03262B3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DROP TABLE IF EXISTS EMPLOYEE;</w:t>
      </w:r>
    </w:p>
    <w:p w14:paraId="6A5415B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36D23E0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3AA1E7D6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CREATE TABLE EMPLOYEE (</w:t>
      </w:r>
    </w:p>
    <w:p w14:paraId="7047C20C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EMPID INT,</w:t>
      </w:r>
    </w:p>
    <w:p w14:paraId="0BEC473D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EMPNAME </w:t>
      </w:r>
      <w:proofErr w:type="gramStart"/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VARCHAR(</w:t>
      </w:r>
      <w:proofErr w:type="gramEnd"/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50),</w:t>
      </w:r>
    </w:p>
    <w:p w14:paraId="0275B2D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SALARY INT</w:t>
      </w:r>
    </w:p>
    <w:p w14:paraId="7859FCF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);</w:t>
      </w:r>
    </w:p>
    <w:p w14:paraId="2F49EE3E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42458396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7FD5DAC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INSERT INTO EMPLOYEE (EMPID, EMPNAME, SALARY) VALUES</w:t>
      </w:r>
    </w:p>
    <w:p w14:paraId="4A36AA22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1, 'Alice', 70000),</w:t>
      </w:r>
    </w:p>
    <w:p w14:paraId="2E29A9DA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2, 'Bob', 25000),</w:t>
      </w:r>
    </w:p>
    <w:p w14:paraId="0F65DF5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3, 'Charlie', 65000),</w:t>
      </w:r>
    </w:p>
    <w:p w14:paraId="52351F6F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4, 'David', 32000),</w:t>
      </w:r>
    </w:p>
    <w:p w14:paraId="5B03CC93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(5, 'Eve', 70000);</w:t>
      </w:r>
    </w:p>
    <w:p w14:paraId="3BCC08C8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1D79B148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092DBB7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lastRenderedPageBreak/>
        <w:t xml:space="preserve">SELECT MAX(SALARY) AS </w:t>
      </w:r>
      <w:proofErr w:type="spellStart"/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SecondHighestSalary</w:t>
      </w:r>
      <w:proofErr w:type="spellEnd"/>
    </w:p>
    <w:p w14:paraId="7D03DD09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FROM EMPLOYEE</w:t>
      </w:r>
    </w:p>
    <w:p w14:paraId="18438F2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WHERE SALARY &lt; (SELECT MAX(SALARY) FROM EMPLOYEE);</w:t>
      </w:r>
    </w:p>
    <w:p w14:paraId="72D72F11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44359AF5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786858A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SELECT SALARY AS </w:t>
      </w:r>
      <w:proofErr w:type="spellStart"/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SecondHighestSalary</w:t>
      </w:r>
      <w:proofErr w:type="spellEnd"/>
    </w:p>
    <w:p w14:paraId="5EBDE57C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FROM EMPLOYEE</w:t>
      </w:r>
    </w:p>
    <w:p w14:paraId="3619A488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ORDER BY SALARY DESC</w:t>
      </w:r>
    </w:p>
    <w:p w14:paraId="10C9D11F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OFFSET 1 ROWS</w:t>
      </w:r>
    </w:p>
    <w:p w14:paraId="29685254" w14:textId="77777777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FETCH NEXT 1 ROWS ONLY;</w:t>
      </w:r>
    </w:p>
    <w:p w14:paraId="2DC8BCDF" w14:textId="222B1F9B" w:rsidR="00735830" w:rsidRPr="00735830" w:rsidRDefault="00735830" w:rsidP="00735830">
      <w:pPr>
        <w:tabs>
          <w:tab w:val="left" w:pos="9435"/>
        </w:tabs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735830">
        <w:rPr>
          <w:rFonts w:ascii="Times New Roman" w:hAnsi="Times New Roman" w:cs="Times New Roman"/>
          <w:bCs/>
          <w:sz w:val="28"/>
          <w:szCs w:val="28"/>
          <w:lang w:val="en-IN"/>
        </w:rPr>
        <w:t>GO</w:t>
      </w:r>
    </w:p>
    <w:p w14:paraId="16E0BC89" w14:textId="1FBAE03D" w:rsidR="003E7FEA" w:rsidRPr="00227574" w:rsidRDefault="00735830" w:rsidP="00735830">
      <w:pPr>
        <w:rPr>
          <w:rFonts w:ascii="Times New Roman" w:hAnsi="Times New Roman" w:cs="Times New Roman"/>
          <w:bCs/>
          <w:sz w:val="28"/>
          <w:szCs w:val="28"/>
        </w:rPr>
      </w:pPr>
      <w:r w:rsidRPr="00735830">
        <w:rPr>
          <w:rFonts w:ascii="Times New Roman" w:hAnsi="Times New Roman" w:cs="Times New Roman"/>
          <w:bCs/>
          <w:sz w:val="28"/>
          <w:szCs w:val="28"/>
        </w:rPr>
        <w:drawing>
          <wp:inline distT="0" distB="0" distL="0" distR="0" wp14:anchorId="5F394592" wp14:editId="332EE1D5">
            <wp:extent cx="3105583" cy="2867425"/>
            <wp:effectExtent l="0" t="0" r="0" b="9525"/>
            <wp:docPr id="7839360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93608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286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7FEA" w:rsidRPr="00227574" w:rsidSect="00B91915">
      <w:headerReference w:type="default" r:id="rId9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9BB2E8" w14:textId="77777777" w:rsidR="00B434AF" w:rsidRDefault="00B434AF" w:rsidP="000271CE">
      <w:pPr>
        <w:spacing w:after="0" w:line="240" w:lineRule="auto"/>
      </w:pPr>
      <w:r>
        <w:separator/>
      </w:r>
    </w:p>
  </w:endnote>
  <w:endnote w:type="continuationSeparator" w:id="0">
    <w:p w14:paraId="098C09AC" w14:textId="77777777" w:rsidR="00B434AF" w:rsidRDefault="00B434AF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E437B6F" w14:textId="77777777" w:rsidR="00B434AF" w:rsidRDefault="00B434AF" w:rsidP="000271CE">
      <w:pPr>
        <w:spacing w:after="0" w:line="240" w:lineRule="auto"/>
      </w:pPr>
      <w:r>
        <w:separator/>
      </w:r>
    </w:p>
  </w:footnote>
  <w:footnote w:type="continuationSeparator" w:id="0">
    <w:p w14:paraId="6FD63219" w14:textId="77777777" w:rsidR="00B434AF" w:rsidRDefault="00B434AF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63C97107" w:rsidR="000271CE" w:rsidRDefault="00BE5F1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2EB7FF49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864263603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6FC5B38" id="Rectangle 6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8902C5D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1585031038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4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6E558B"/>
    <w:multiLevelType w:val="hybridMultilevel"/>
    <w:tmpl w:val="2AA2ECEA"/>
    <w:lvl w:ilvl="0" w:tplc="EEA01A2A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10" w:hanging="360"/>
      </w:pPr>
    </w:lvl>
    <w:lvl w:ilvl="2" w:tplc="4009001B" w:tentative="1">
      <w:start w:val="1"/>
      <w:numFmt w:val="lowerRoman"/>
      <w:lvlText w:val="%3."/>
      <w:lvlJc w:val="right"/>
      <w:pPr>
        <w:ind w:left="2430" w:hanging="180"/>
      </w:pPr>
    </w:lvl>
    <w:lvl w:ilvl="3" w:tplc="4009000F" w:tentative="1">
      <w:start w:val="1"/>
      <w:numFmt w:val="decimal"/>
      <w:lvlText w:val="%4."/>
      <w:lvlJc w:val="left"/>
      <w:pPr>
        <w:ind w:left="3150" w:hanging="360"/>
      </w:pPr>
    </w:lvl>
    <w:lvl w:ilvl="4" w:tplc="40090019" w:tentative="1">
      <w:start w:val="1"/>
      <w:numFmt w:val="lowerLetter"/>
      <w:lvlText w:val="%5."/>
      <w:lvlJc w:val="left"/>
      <w:pPr>
        <w:ind w:left="3870" w:hanging="360"/>
      </w:pPr>
    </w:lvl>
    <w:lvl w:ilvl="5" w:tplc="4009001B" w:tentative="1">
      <w:start w:val="1"/>
      <w:numFmt w:val="lowerRoman"/>
      <w:lvlText w:val="%6."/>
      <w:lvlJc w:val="right"/>
      <w:pPr>
        <w:ind w:left="4590" w:hanging="180"/>
      </w:pPr>
    </w:lvl>
    <w:lvl w:ilvl="6" w:tplc="4009000F" w:tentative="1">
      <w:start w:val="1"/>
      <w:numFmt w:val="decimal"/>
      <w:lvlText w:val="%7."/>
      <w:lvlJc w:val="left"/>
      <w:pPr>
        <w:ind w:left="5310" w:hanging="360"/>
      </w:pPr>
    </w:lvl>
    <w:lvl w:ilvl="7" w:tplc="40090019" w:tentative="1">
      <w:start w:val="1"/>
      <w:numFmt w:val="lowerLetter"/>
      <w:lvlText w:val="%8."/>
      <w:lvlJc w:val="left"/>
      <w:pPr>
        <w:ind w:left="6030" w:hanging="360"/>
      </w:pPr>
    </w:lvl>
    <w:lvl w:ilvl="8" w:tplc="40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361417">
    <w:abstractNumId w:val="1"/>
  </w:num>
  <w:num w:numId="2" w16cid:durableId="9775663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12B69"/>
    <w:rsid w:val="000170BD"/>
    <w:rsid w:val="000271CE"/>
    <w:rsid w:val="00036A51"/>
    <w:rsid w:val="00051BCF"/>
    <w:rsid w:val="0007751D"/>
    <w:rsid w:val="000829C1"/>
    <w:rsid w:val="000964E2"/>
    <w:rsid w:val="000E2E4B"/>
    <w:rsid w:val="001346CB"/>
    <w:rsid w:val="00135E1A"/>
    <w:rsid w:val="00192F82"/>
    <w:rsid w:val="00227574"/>
    <w:rsid w:val="00244A9E"/>
    <w:rsid w:val="00267946"/>
    <w:rsid w:val="00280DF0"/>
    <w:rsid w:val="00281889"/>
    <w:rsid w:val="002B75FE"/>
    <w:rsid w:val="003404B6"/>
    <w:rsid w:val="00340E25"/>
    <w:rsid w:val="003B4D57"/>
    <w:rsid w:val="003D75E4"/>
    <w:rsid w:val="003E7FEA"/>
    <w:rsid w:val="004246D8"/>
    <w:rsid w:val="004C4BC8"/>
    <w:rsid w:val="004C5AE2"/>
    <w:rsid w:val="004C6CB3"/>
    <w:rsid w:val="00530273"/>
    <w:rsid w:val="00550ECF"/>
    <w:rsid w:val="0056162B"/>
    <w:rsid w:val="005A1DF5"/>
    <w:rsid w:val="006F54C6"/>
    <w:rsid w:val="00735830"/>
    <w:rsid w:val="00851DFB"/>
    <w:rsid w:val="00891761"/>
    <w:rsid w:val="008A25DD"/>
    <w:rsid w:val="008B5F07"/>
    <w:rsid w:val="009201E8"/>
    <w:rsid w:val="009765BA"/>
    <w:rsid w:val="00985ACD"/>
    <w:rsid w:val="00A22DFB"/>
    <w:rsid w:val="00A36780"/>
    <w:rsid w:val="00B0329C"/>
    <w:rsid w:val="00B15E51"/>
    <w:rsid w:val="00B434AF"/>
    <w:rsid w:val="00B62E39"/>
    <w:rsid w:val="00B91915"/>
    <w:rsid w:val="00BC1BDA"/>
    <w:rsid w:val="00BE5F11"/>
    <w:rsid w:val="00BF5463"/>
    <w:rsid w:val="00D26944"/>
    <w:rsid w:val="00D96D6E"/>
    <w:rsid w:val="00DA7176"/>
    <w:rsid w:val="00DB31BD"/>
    <w:rsid w:val="00E23E68"/>
    <w:rsid w:val="00EC38A9"/>
    <w:rsid w:val="00F304AA"/>
    <w:rsid w:val="00FD3C89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0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1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82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5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05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jpeg"/><Relationship Id="rId2" Type="http://schemas.openxmlformats.org/officeDocument/2006/relationships/image" Target="media/image4.png"/><Relationship Id="rId1" Type="http://schemas.openxmlformats.org/officeDocument/2006/relationships/image" Target="media/image3.jpeg"/><Relationship Id="rId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8</Pages>
  <Words>564</Words>
  <Characters>321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Umang Kaushik</cp:lastModifiedBy>
  <cp:revision>4</cp:revision>
  <cp:lastPrinted>2025-08-05T05:08:00Z</cp:lastPrinted>
  <dcterms:created xsi:type="dcterms:W3CDTF">2025-08-05T04:11:00Z</dcterms:created>
  <dcterms:modified xsi:type="dcterms:W3CDTF">2025-08-05T05:09:00Z</dcterms:modified>
</cp:coreProperties>
</file>